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celestial-medium-journey"/>
      <w:bookmarkEnd w:id="1"/>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Heading3"/>
        <w:rPr/>
      </w:pPr>
      <w:bookmarkStart w:id="2" w:name="reincarnation-of-celestial-mind"/>
      <w:bookmarkEnd w:id="2"/>
      <w:r>
        <w:rPr/>
        <w:t>Reincarnation of Celestial Mind</w:t>
      </w:r>
    </w:p>
    <w:p>
      <w:pPr>
        <w:pStyle w:val="FirstParagraph"/>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Heading2"/>
        <w:rPr/>
      </w:pPr>
      <w:bookmarkStart w:id="3" w:name="crystallization"/>
      <w:bookmarkEnd w:id="3"/>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4" w:name="fairies"/>
      <w:bookmarkEnd w:id="4"/>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5" w:name="the-literal-metaphor"/>
      <w:bookmarkEnd w:id="5"/>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6" w:name="mandela-effect"/>
      <w:bookmarkEnd w:id="6"/>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7" w:name="mind-heart-gut-super-highway"/>
      <w:bookmarkEnd w:id="7"/>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8" w:name="mineral-consciousness"/>
      <w:bookmarkEnd w:id="8"/>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3"/>
        <w:rPr/>
      </w:pPr>
      <w:bookmarkStart w:id="9" w:name="personal-effort"/>
      <w:bookmarkEnd w:id="9"/>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2"/>
        <w:rPr/>
      </w:pPr>
      <w:bookmarkStart w:id="10" w:name="spacial-awareness"/>
      <w:bookmarkEnd w:id="10"/>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1" w:name="splitting-consciousness"/>
      <w:bookmarkEnd w:id="11"/>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2" w:name="superluminal-thinking"/>
      <w:bookmarkEnd w:id="12"/>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13" w:name="temporal-manipulation"/>
      <w:bookmarkEnd w:id="13"/>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14" w:name="thymus"/>
      <w:bookmarkEnd w:id="14"/>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15" w:name="weather"/>
      <w:bookmarkEnd w:id="15"/>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2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Application>LibreOffice/6.0.7.3$Linux_X86_64 LibreOffice_project/00m0$Build-3</Application>
  <Pages>29</Pages>
  <Words>11125</Words>
  <Characters>50381</Characters>
  <CharactersWithSpaces>60021</CharactersWithSpaces>
  <Paragraphs>15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0T00:59:15Z</dcterms:created>
  <dc:creator/>
  <dc:description/>
  <dc:language>en-US</dc:language>
  <cp:lastModifiedBy/>
  <dcterms:modified xsi:type="dcterms:W3CDTF">2021-01-09T20:00: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